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4"/>
      </w:tblGrid>
      <w:tr w:rsidR="00EA0751" w:rsidTr="00FE1C6A">
        <w:trPr>
          <w:trHeight w:val="375"/>
        </w:trPr>
        <w:tc>
          <w:tcPr>
            <w:tcW w:w="10574" w:type="dxa"/>
          </w:tcPr>
          <w:p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</w:p>
          <w:p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8A5ADC" w:rsidRPr="001A6886" w:rsidTr="00DD4064">
        <w:trPr>
          <w:trHeight w:val="2348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F739BF">
              <w:rPr>
                <w:rFonts w:ascii="Times New Roman" w:hAnsi="Times New Roman" w:cs="Times New Roman"/>
              </w:rPr>
            </w:r>
            <w:r w:rsidR="00F739BF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F739BF">
              <w:rPr>
                <w:rFonts w:ascii="Times New Roman" w:hAnsi="Times New Roman" w:cs="Times New Roman"/>
              </w:rPr>
            </w:r>
            <w:r w:rsidR="00F739BF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F739BF">
              <w:rPr>
                <w:rFonts w:ascii="Times New Roman" w:hAnsi="Times New Roman" w:cs="Times New Roman"/>
              </w:rPr>
            </w:r>
            <w:r w:rsidR="00F739BF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2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:rsidTr="00DD4064">
        <w:trPr>
          <w:trHeight w:val="4796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>Adı 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İmza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ı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7F7D8E" w:rsidRPr="001A6886" w:rsidTr="00DD4064">
        <w:trPr>
          <w:trHeight w:val="2384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tbl>
            <w:tblPr>
              <w:tblStyle w:val="TabloKlavuzu"/>
              <w:tblW w:w="10524" w:type="dxa"/>
              <w:tblLayout w:type="fixed"/>
              <w:tblLook w:val="04A0" w:firstRow="1" w:lastRow="0" w:firstColumn="1" w:lastColumn="0" w:noHBand="0" w:noVBand="1"/>
            </w:tblPr>
            <w:tblGrid>
              <w:gridCol w:w="9006"/>
              <w:gridCol w:w="1518"/>
            </w:tblGrid>
            <w:tr w:rsidR="004B63FC" w:rsidRPr="001A6886" w:rsidTr="00DD4064">
              <w:trPr>
                <w:trHeight w:val="454"/>
              </w:trPr>
              <w:tc>
                <w:tcPr>
                  <w:tcW w:w="4279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Yürütülen Dersler:</w:t>
                  </w:r>
                </w:p>
              </w:tc>
              <w:tc>
                <w:tcPr>
                  <w:tcW w:w="721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Durum</w:t>
                  </w:r>
                </w:p>
              </w:tc>
            </w:tr>
            <w:tr w:rsidR="004B63FC" w:rsidRPr="001A6886" w:rsidTr="00DD4064">
              <w:trPr>
                <w:trHeight w:val="539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7"/>
                  <w:placeholder>
                    <w:docPart w:val="945429213635486A9CB231E1BE133BB8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561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dört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2"/>
                  <w:placeholder>
                    <w:docPart w:val="9CEFFEEFAFB2499C9F322D411DB5C761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820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 xml:space="preserve">** </w:t>
                  </w:r>
                  <w:r w:rsidRPr="001A6886">
                    <w:rPr>
                      <w:rFonts w:ascii="Times New Roman" w:hAnsi="Times New Roman" w:cs="Times New Roman"/>
                    </w:rPr>
                    <w:t>Veya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 xml:space="preserve"> Lisansüstü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1"/>
                  <w:placeholder>
                    <w:docPart w:val="F5B9C0D47C134526B3E7B5E069928B44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</w:tbl>
          <w:p w:rsidR="00C659AE" w:rsidRPr="001A6886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</w:p>
        </w:tc>
      </w:tr>
    </w:tbl>
    <w:p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F94A1A">
      <w:headerReference w:type="default" r:id="rId8"/>
      <w:footerReference w:type="default" r:id="rId9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39BF" w:rsidRDefault="00F739BF" w:rsidP="004531D3">
      <w:pPr>
        <w:spacing w:after="0" w:line="240" w:lineRule="auto"/>
      </w:pPr>
      <w:r>
        <w:separator/>
      </w:r>
    </w:p>
  </w:endnote>
  <w:endnote w:type="continuationSeparator" w:id="0">
    <w:p w:rsidR="00F739BF" w:rsidRDefault="00F739BF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095472" w:rsidRDefault="00095472" w:rsidP="00095472">
    <w:pPr>
      <w:rPr>
        <w:rFonts w:ascii="Times New Roman" w:hAnsi="Times New Roman" w:cs="Times New Roman"/>
      </w:rPr>
    </w:pPr>
  </w:p>
  <w:p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095472" w:rsidRPr="005B6619">
      <w:rPr>
        <w:rFonts w:ascii="Times New Roman" w:hAnsi="Times New Roman" w:cs="Times New Roman"/>
        <w:sz w:val="20"/>
        <w:szCs w:val="20"/>
      </w:rPr>
      <w:t>00</w:t>
    </w:r>
  </w:p>
  <w:p w:rsidR="00622A29" w:rsidRDefault="00622A29">
    <w:pPr>
      <w:pStyle w:val="Altbilgi"/>
    </w:pPr>
  </w:p>
  <w:p w:rsidR="00622A29" w:rsidRDefault="00622A2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39BF" w:rsidRDefault="00F739BF" w:rsidP="004531D3">
      <w:pPr>
        <w:spacing w:after="0" w:line="240" w:lineRule="auto"/>
      </w:pPr>
      <w:r>
        <w:separator/>
      </w:r>
    </w:p>
  </w:footnote>
  <w:footnote w:type="continuationSeparator" w:id="0">
    <w:p w:rsidR="00F739BF" w:rsidRDefault="00F739BF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426821" w:rsidRDefault="00406E9C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 w:rsidRPr="00426821"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:rsidR="00A1569B" w:rsidRDefault="007C4FFB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bCs/>
              <w:sz w:val="32"/>
              <w:szCs w:val="32"/>
            </w:rPr>
            <w:t>SOSYAL BİLİMLER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:rsidR="002350C7" w:rsidRDefault="002350C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67357"/>
    <w:rsid w:val="002A49A8"/>
    <w:rsid w:val="002B4552"/>
    <w:rsid w:val="002C2190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827BC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4422"/>
    <w:rsid w:val="005A604D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A33F9"/>
    <w:rsid w:val="006B2B48"/>
    <w:rsid w:val="006D30DA"/>
    <w:rsid w:val="006D5681"/>
    <w:rsid w:val="006F0014"/>
    <w:rsid w:val="007506E2"/>
    <w:rsid w:val="007C4FFB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A5ADC"/>
    <w:rsid w:val="008B2F23"/>
    <w:rsid w:val="008D6B1B"/>
    <w:rsid w:val="008F3DC0"/>
    <w:rsid w:val="00901840"/>
    <w:rsid w:val="009505DE"/>
    <w:rsid w:val="009A4EBE"/>
    <w:rsid w:val="009E3380"/>
    <w:rsid w:val="009F17F9"/>
    <w:rsid w:val="009F6091"/>
    <w:rsid w:val="00A10262"/>
    <w:rsid w:val="00A1569B"/>
    <w:rsid w:val="00A24383"/>
    <w:rsid w:val="00A66876"/>
    <w:rsid w:val="00AA4CB4"/>
    <w:rsid w:val="00AC38DA"/>
    <w:rsid w:val="00AD7E41"/>
    <w:rsid w:val="00B24E1B"/>
    <w:rsid w:val="00B41E06"/>
    <w:rsid w:val="00B87BB8"/>
    <w:rsid w:val="00B90B18"/>
    <w:rsid w:val="00B930AD"/>
    <w:rsid w:val="00B966EB"/>
    <w:rsid w:val="00BA7773"/>
    <w:rsid w:val="00BC628B"/>
    <w:rsid w:val="00BF5423"/>
    <w:rsid w:val="00C24364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80955"/>
    <w:rsid w:val="00D92705"/>
    <w:rsid w:val="00DB2681"/>
    <w:rsid w:val="00DC7DD8"/>
    <w:rsid w:val="00DD264D"/>
    <w:rsid w:val="00DD4064"/>
    <w:rsid w:val="00E16239"/>
    <w:rsid w:val="00E2792A"/>
    <w:rsid w:val="00E405B7"/>
    <w:rsid w:val="00E8399F"/>
    <w:rsid w:val="00E95ACA"/>
    <w:rsid w:val="00EA0751"/>
    <w:rsid w:val="00EB419C"/>
    <w:rsid w:val="00EE4628"/>
    <w:rsid w:val="00EF4C85"/>
    <w:rsid w:val="00F2443F"/>
    <w:rsid w:val="00F42ACF"/>
    <w:rsid w:val="00F739B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6D8A083-9EB7-41AD-BB10-E956E5D2C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45429213635486A9CB231E1BE133BB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3809982-495D-4117-BECD-ED893C095C0D}"/>
      </w:docPartPr>
      <w:docPartBody>
        <w:p w:rsidR="00A837DB" w:rsidRDefault="006A0A69" w:rsidP="006A0A69">
          <w:pPr>
            <w:pStyle w:val="945429213635486A9CB231E1BE133BB8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9CEFFEEFAFB2499C9F322D411DB5C76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0D9C536-6933-4366-9D0B-7CC0B410CEED}"/>
      </w:docPartPr>
      <w:docPartBody>
        <w:p w:rsidR="00A837DB" w:rsidRDefault="006A0A69" w:rsidP="006A0A69">
          <w:pPr>
            <w:pStyle w:val="9CEFFEEFAFB2499C9F322D411DB5C761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F5B9C0D47C134526B3E7B5E069928B4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891E6C2-4FD6-473E-A889-69DF2898F398}"/>
      </w:docPartPr>
      <w:docPartBody>
        <w:p w:rsidR="00A837DB" w:rsidRDefault="006A0A69" w:rsidP="006A0A69">
          <w:pPr>
            <w:pStyle w:val="F5B9C0D47C134526B3E7B5E069928B44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D3336"/>
    <w:rsid w:val="00311C9F"/>
    <w:rsid w:val="00361CBE"/>
    <w:rsid w:val="004163E7"/>
    <w:rsid w:val="00494163"/>
    <w:rsid w:val="00681357"/>
    <w:rsid w:val="006A0A69"/>
    <w:rsid w:val="007C6536"/>
    <w:rsid w:val="00805C5B"/>
    <w:rsid w:val="008325EB"/>
    <w:rsid w:val="00877FC8"/>
    <w:rsid w:val="008A0A3C"/>
    <w:rsid w:val="0098566A"/>
    <w:rsid w:val="00A71FB4"/>
    <w:rsid w:val="00A837DB"/>
    <w:rsid w:val="00C569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A0A69"/>
    <w:rPr>
      <w:color w:val="808080"/>
    </w:rPr>
  </w:style>
  <w:style w:type="paragraph" w:customStyle="1" w:styleId="945429213635486A9CB231E1BE133BB8">
    <w:name w:val="945429213635486A9CB231E1BE133BB8"/>
    <w:rsid w:val="006A0A69"/>
  </w:style>
  <w:style w:type="paragraph" w:customStyle="1" w:styleId="9CEFFEEFAFB2499C9F322D411DB5C761">
    <w:name w:val="9CEFFEEFAFB2499C9F322D411DB5C761"/>
    <w:rsid w:val="006A0A69"/>
  </w:style>
  <w:style w:type="paragraph" w:customStyle="1" w:styleId="F5B9C0D47C134526B3E7B5E069928B44">
    <w:name w:val="F5B9C0D47C134526B3E7B5E069928B44"/>
    <w:rsid w:val="006A0A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42BC9C-63C1-4F86-9A4A-B8347E301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SBE</cp:lastModifiedBy>
  <cp:revision>2</cp:revision>
  <cp:lastPrinted>2016-08-25T11:42:00Z</cp:lastPrinted>
  <dcterms:created xsi:type="dcterms:W3CDTF">2021-06-07T07:41:00Z</dcterms:created>
  <dcterms:modified xsi:type="dcterms:W3CDTF">2021-06-07T07:41:00Z</dcterms:modified>
</cp:coreProperties>
</file>